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ppendices"/>
    <w:p>
      <w:pPr>
        <w:pStyle w:val="Heading1"/>
      </w:pPr>
      <w:r>
        <w:t xml:space="preserve">Appendices</w:t>
      </w:r>
    </w:p>
    <w:p>
      <w:r>
        <w:br w:type="page"/>
      </w:r>
    </w:p>
    <w:p>
      <w:pPr>
        <w:pStyle w:val="FirstParagraph"/>
      </w:pPr>
      <w:r>
        <w:rPr>
          <w:b/>
          <w:bCs/>
        </w:rPr>
        <w:t xml:space="preserve">Appendix A: Spline fomulae:</w:t>
      </w:r>
      <w:r>
        <w:t xml:space="preserve"> </w:t>
      </w:r>
      <w:r>
        <w:t xml:space="preserve">The following formulas were used to fit the penalized spline to the harvest trend in the model. In region</w:t>
      </w:r>
      <w:r>
        <w:t xml:space="preserve"> </w:t>
      </w:r>
      <w:r>
        <w:rPr>
          <w:i/>
          <w:iCs/>
        </w:rPr>
        <w:t xml:space="preserve">R</w:t>
      </w:r>
      <w:r>
        <w:t xml:space="preserve"> </w:t>
      </w:r>
      <w:r>
        <w:t xml:space="preserve">parameters</w:t>
      </w:r>
      <w:r>
        <w:t xml:space="preserve"> </w:t>
      </w:r>
      <m:oMath>
        <m:sSub>
          <m:e>
            <m:r>
              <m:t>α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were calculated as</w:t>
      </w:r>
    </w:p>
    <w:p>
      <w:pPr>
        <w:pStyle w:val="BodyText"/>
      </w:pPr>
      <m:oMath>
        <m:sSub>
          <m:e>
            <m:r>
              <m:t>α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  <m:r>
          <m:t> </m:t>
        </m:r>
        <m:r>
          <m:rPr>
            <m:sty m:val="p"/>
          </m:rPr>
          <m:t>=</m:t>
        </m:r>
        <m:r>
          <m:t> </m:t>
        </m:r>
        <m:f>
          <m:fPr>
            <m:type m:val="bar"/>
          </m:fPr>
          <m:num>
            <m:sSubSup>
              <m:e>
                <m:r>
                  <m:t>μ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  <m:sup>
                <m:r>
                  <m:t>2</m:t>
                </m:r>
              </m:sup>
            </m:sSubSup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sSub>
          <m:e>
            <m:r>
              <m:t>β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  <m:r>
          <m:t> </m:t>
        </m:r>
        <m:r>
          <m:rPr>
            <m:sty m:val="p"/>
          </m:rPr>
          <m:t>=</m:t>
        </m:r>
        <m:r>
          <m:t> </m:t>
        </m:r>
        <m:f>
          <m:fPr>
            <m:type m:val="bar"/>
          </m:fPr>
          <m:num>
            <m:sSub>
              <m:e>
                <m:r>
                  <m:t>μ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</m:sSub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were derived from priors (Table PRIORS1).</w:t>
      </w:r>
    </w:p>
    <w:p>
      <w:pPr>
        <w:pStyle w:val="BodyText"/>
      </w:pPr>
      <w:r>
        <w:t xml:space="preserve">The harvest trend spline by area,</w:t>
      </w:r>
      <w:r>
        <w:t xml:space="preserve"> </w:t>
      </w:r>
      <w:r>
        <w:rPr>
          <w:i/>
          <w:iCs/>
        </w:rPr>
        <w:t xml:space="preserve">a</w:t>
      </w:r>
      <w:r>
        <w:t xml:space="preserve">, was modeled such that</w:t>
      </w:r>
      <w:r>
        <w:t xml:space="preserve"> </w:t>
      </w:r>
      <m:oMath>
        <m:sSub>
          <m:e>
            <m:r>
              <m:t>λ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was derived from the regional</w:t>
      </w:r>
      <w:r>
        <w:t xml:space="preserve"> </w:t>
      </w:r>
      <m:oMath>
        <m:sSub>
          <m:e>
            <m:r>
              <m:t>α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parameters based on a gamma distribution such that</w:t>
      </w:r>
    </w:p>
    <w:p>
      <w:pPr>
        <w:pStyle w:val="BodyText"/>
      </w:pPr>
      <m:oMath>
        <m:sSub>
          <m:e>
            <m:r>
              <m:t>λ</m:t>
            </m:r>
          </m:e>
          <m:sub>
            <m:r>
              <m:t>a</m:t>
            </m:r>
          </m:sub>
        </m:sSub>
        <m:r>
          <m:t> </m:t>
        </m:r>
        <m:r>
          <m:rPr>
            <m:sty m:val="p"/>
          </m:rPr>
          <m:t>∼</m:t>
        </m:r>
        <m:r>
          <m:t> </m:t>
        </m:r>
        <m:r>
          <m:t>g</m:t>
        </m:r>
        <m:r>
          <m:t>a</m:t>
        </m:r>
        <m:r>
          <m:t>m</m:t>
        </m:r>
        <m:r>
          <m:t>m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</m:sSub>
          </m:e>
        </m:d>
      </m:oMath>
    </w:p>
    <w:p>
      <w:pPr>
        <w:pStyle w:val="BodyText"/>
      </w:pPr>
      <w:r>
        <w:t xml:space="preserve">Area specific</w:t>
      </w:r>
      <w:r>
        <w:t xml:space="preserve"> </w:t>
      </w:r>
      <m:oMath>
        <m:sSub>
          <m:e>
            <m:r>
              <m:t>β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</m:sub>
        </m:sSub>
      </m:oMath>
      <w:r>
        <w:t xml:space="preserve"> </w:t>
      </w:r>
      <w:r>
        <w:t xml:space="preserve">matrices with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i/>
          <w:iCs/>
        </w:rPr>
        <w:t xml:space="preserve">C</w:t>
      </w:r>
      <w:r>
        <w:t xml:space="preserve"> </w:t>
      </w:r>
      <w:r>
        <w:t xml:space="preserve">dimensions where</w:t>
      </w:r>
      <w:r>
        <w:t xml:space="preserve"> </w:t>
      </w:r>
      <w:r>
        <w:rPr>
          <w:i/>
          <w:iCs/>
        </w:rPr>
        <w:t xml:space="preserve">C</w:t>
      </w:r>
      <w:r>
        <w:t xml:space="preserve"> </w:t>
      </w:r>
      <w:r>
        <w:t xml:space="preserve">is equal to the number of knots in the spline were derived from a multivariate normal distribution such that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</m:sub>
        </m:sSub>
        <m:r>
          <m:t> </m:t>
        </m:r>
        <m:r>
          <m:rPr>
            <m:sty m:val="p"/>
          </m:rPr>
          <m:t>∼</m:t>
        </m:r>
        <m:r>
          <m:t> </m:t>
        </m:r>
        <m:r>
          <m:t>m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t>e</m:t>
            </m:r>
            <m:r>
              <m:t>r</m:t>
            </m:r>
            <m:sSub>
              <m:e>
                <m:r>
                  <m:t>o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:</m:t>
                </m:r>
                <m:r>
                  <m:t>C</m:t>
                </m:r>
              </m:sub>
            </m:sSub>
            <m:r>
              <m:rPr>
                <m:sty m:val="p"/>
              </m:rPr>
              <m:t>+</m:t>
            </m:r>
            <m:r>
              <m:t>β</m:t>
            </m:r>
            <m:sSub>
              <m:e>
                <m:r>
                  <m:t>0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*</m:t>
            </m:r>
            <m:sSub>
              <m:e>
                <m:r>
                  <m:t>Q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: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:</m:t>
                </m:r>
                <m:r>
                  <m:t>C</m:t>
                </m:r>
              </m:sub>
            </m:sSub>
          </m:e>
        </m:d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b</m:t>
        </m:r>
        <m:r>
          <m:t>e</m:t>
        </m:r>
        <m:r>
          <m:t>t</m:t>
        </m:r>
        <m:r>
          <m:t>a</m:t>
        </m:r>
        <m:sSub>
          <m:e>
            <m:r>
              <m:t>0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was derived from a prior (Table PRIORS1),</w:t>
      </w:r>
      <w:r>
        <w:t xml:space="preserve"> </w:t>
      </w:r>
      <m:oMath>
        <m:r>
          <m:t>z</m:t>
        </m:r>
        <m:r>
          <m:t>e</m:t>
        </m:r>
        <m:r>
          <m:t>r</m:t>
        </m:r>
        <m:sSub>
          <m:e>
            <m:r>
              <m:t>o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</m:sub>
        </m:sSub>
      </m:oMath>
      <w:r>
        <w:t xml:space="preserve"> </w:t>
      </w:r>
      <w:r>
        <w:t xml:space="preserve">is a vector of zeros and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</m:sub>
        </m:sSub>
      </m:oMath>
      <w:r>
        <w:t xml:space="preserve"> </w:t>
      </w:r>
      <w:r>
        <w:t xml:space="preserve">is a matrix derived from the number of knots (see</w:t>
      </w:r>
      <w:r>
        <w:t xml:space="preserve"> </w:t>
      </w:r>
      <w:hyperlink r:id="rId20">
        <w:r>
          <w:rPr>
            <w:rStyle w:val="Hyperlink"/>
          </w:rPr>
          <w:t xml:space="preserve">https://bragqut.github.io/2016/05/24/samclifford-splines/</w:t>
        </w:r>
      </w:hyperlink>
      <w:r>
        <w:t xml:space="preserve"> </w:t>
      </w:r>
      <w:r>
        <w:t xml:space="preserve">for original formulation and the model code in</w:t>
      </w:r>
      <w:r>
        <w:t xml:space="preserve"> </w:t>
      </w:r>
      <w:hyperlink r:id="rId21">
        <w:r>
          <w:rPr>
            <w:rStyle w:val="Hyperlink"/>
          </w:rPr>
          <w:t xml:space="preserve">https://github.com/ADFG-DSF/RockfishSportMort/tree/main/models</w:t>
        </w:r>
      </w:hyperlink>
      <w:r>
        <w:t xml:space="preserve">).</w:t>
      </w:r>
    </w:p>
    <w:p>
      <w:pPr>
        <w:pStyle w:val="BodyText"/>
      </w:pPr>
      <w:r>
        <w:t xml:space="preserve">The true harvest in area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and year</w:t>
      </w:r>
      <w:r>
        <w:t xml:space="preserve"> </w:t>
      </w:r>
      <w:r>
        <w:rPr>
          <w:i/>
          <w:iCs/>
        </w:rPr>
        <w:t xml:space="preserve">y</w:t>
      </w:r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  <m:r>
              <m:t>y</m:t>
            </m:r>
          </m:sub>
        </m:sSub>
      </m:oMath>
      <w:r>
        <w:t xml:space="preserve">, was fit to the spline trend line such that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H</m:t>
                </m:r>
              </m:e>
              <m:sub>
                <m:r>
                  <m:t>a</m:t>
                </m:r>
                <m:r>
                  <m:t>y</m:t>
                </m:r>
              </m:sub>
            </m:sSub>
          </m:e>
        </m:d>
        <m:r>
          <m:t> </m:t>
        </m:r>
        <m:r>
          <m:rPr>
            <m:sty m:val="p"/>
          </m:rPr>
          <m:t>∼</m:t>
        </m:r>
        <m:r>
          <m:t> 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H</m:t>
                </m:r>
              </m:e>
              <m:sub>
                <m:r>
                  <m:t>a</m:t>
                </m:r>
                <m:r>
                  <m:t>y</m:t>
                </m:r>
              </m:sub>
              <m:sup>
                <m:r>
                  <m:t>t</m:t>
                </m:r>
                <m:r>
                  <m:t>r</m:t>
                </m:r>
                <m:r>
                  <m:t>e</m:t>
                </m:r>
                <m:r>
                  <m:t>n</m:t>
                </m:r>
                <m:r>
                  <m:t>d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τ</m:t>
                </m:r>
              </m:e>
              <m:sub>
                <m:r>
                  <m:t>a</m:t>
                </m:r>
              </m:sub>
            </m:sSub>
          </m:e>
        </m:d>
      </m:oMath>
    </w:p>
    <w:p>
      <w:pPr>
        <w:pStyle w:val="BodyText"/>
      </w:pPr>
      <w:r>
        <w:t xml:space="preserve">where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a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σ</m:t>
                </m:r>
              </m:e>
              <m:sub>
                <m:r>
                  <m:t>H</m:t>
                </m:r>
                <m:r>
                  <m:t>a</m:t>
                </m:r>
              </m:sub>
            </m:sSub>
          </m:den>
        </m:f>
      </m:oMath>
    </w:p>
    <w:p>
      <w:pPr>
        <w:pStyle w:val="BodyText"/>
      </w:pP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H</m:t>
            </m:r>
            <m:r>
              <m:t>a</m:t>
            </m:r>
          </m:sub>
        </m:sSub>
      </m:oMath>
      <w:r>
        <w:t xml:space="preserve"> </w:t>
      </w:r>
      <w:r>
        <w:t xml:space="preserve">was derived from a prior distribution (Table PRIORS1). The spine trend</w:t>
      </w:r>
      <w:r>
        <w:t xml:space="preserve"> </w:t>
      </w:r>
      <m:oMath>
        <m:sSubSup>
          <m:e>
            <m:r>
              <m:t>H</m:t>
            </m:r>
          </m:e>
          <m:sub>
            <m:r>
              <m:t>a</m:t>
            </m:r>
            <m:r>
              <m:t>y</m:t>
            </m:r>
          </m:sub>
          <m:sup>
            <m:r>
              <m:t>t</m:t>
            </m:r>
            <m:r>
              <m:t>r</m:t>
            </m:r>
            <m:r>
              <m:t>e</m:t>
            </m:r>
            <m:r>
              <m:t>n</m:t>
            </m:r>
            <m:r>
              <m:t>d</m:t>
            </m:r>
          </m:sup>
        </m:sSubSup>
      </m:oMath>
      <w:r>
        <w:t xml:space="preserve"> </w:t>
      </w:r>
      <w:r>
        <w:t xml:space="preserve">was calculated as</w:t>
      </w:r>
    </w:p>
    <w:p>
      <w:pPr>
        <w:pStyle w:val="BodyText"/>
      </w:pPr>
      <m:oMath>
        <m:sSubSup>
          <m:e>
            <m:r>
              <m:t>H</m:t>
            </m:r>
          </m:e>
          <m:sub>
            <m:r>
              <m:t>a</m:t>
            </m:r>
            <m:r>
              <m:t>y</m:t>
            </m:r>
          </m:sub>
          <m:sup>
            <m:r>
              <m:t>t</m:t>
            </m:r>
            <m:r>
              <m:t>r</m:t>
            </m:r>
            <m:r>
              <m:t>e</m:t>
            </m:r>
            <m:r>
              <m:t>n</m:t>
            </m:r>
            <m:r>
              <m:t>d</m:t>
            </m:r>
          </m:sup>
        </m:sSubSup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Z</m:t>
            </m:r>
          </m:e>
          <m:sub>
            <m:r>
              <m:t>y</m:t>
            </m:r>
          </m:sub>
        </m:sSub>
        <m:r>
          <m:rPr>
            <m:sty m:val="p"/>
          </m:rPr>
          <m:t>*</m:t>
        </m:r>
        <m:sSub>
          <m:e>
            <m:r>
              <m:t>β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</m:sub>
        </m:sSub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is a matrix derived from the number of knots and the number of years in the time series (see</w:t>
      </w:r>
      <w:r>
        <w:t xml:space="preserve"> </w:t>
      </w:r>
      <w:hyperlink r:id="rId20">
        <w:r>
          <w:rPr>
            <w:rStyle w:val="Hyperlink"/>
          </w:rPr>
          <w:t xml:space="preserve">https://bragqut.github.io/2016/05/24/samclifford-splines/</w:t>
        </w:r>
      </w:hyperlink>
      <w:r>
        <w:t xml:space="preserve"> </w:t>
      </w:r>
      <w:r>
        <w:t xml:space="preserve">for original formulation and the model code in</w:t>
      </w:r>
      <w:r>
        <w:t xml:space="preserve"> </w:t>
      </w:r>
      <w:hyperlink r:id="rId21">
        <w:r>
          <w:rPr>
            <w:rStyle w:val="Hyperlink"/>
          </w:rPr>
          <w:t xml:space="preserve">https://github.com/ADFG-DSF/RockfishSportMort/tree/main/models</w:t>
        </w:r>
      </w:hyperlink>
      <w:r>
        <w:t xml:space="preserve">).</w:t>
      </w:r>
    </w:p>
    <w:p>
      <w:r>
        <w:br w:type="page"/>
      </w:r>
    </w:p>
    <w:bookmarkEnd w:id="22"/>
    <w:bookmarkStart w:id="38" w:name="appendix-b-model-fit-to-weight-data."/>
    <w:p>
      <w:pPr>
        <w:pStyle w:val="Heading1"/>
      </w:pPr>
      <w:r>
        <w:t xml:space="preserve">Appendix B: Model fit to weight data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Appenidx B1.- Mean weights of black rockfish used to estimate biomass from harvest and release mortality estimates in numbers of fish." title="" id="24" name="Picture"/>
            <a:graphic>
              <a:graphicData uri="http://schemas.openxmlformats.org/drawingml/2006/picture">
                <pic:pic>
                  <pic:nvPicPr>
                    <pic:cNvPr descr="Rep_Appendices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Appenidx B1.</w:t>
      </w:r>
      <w:r>
        <w:t xml:space="preserve">- Mean weights of black rockfish used to estimate biomass from harvest and release mortality estimates in numbers of fish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Appenidx B2.- Mean weights of yelloweye rockfish used to estimate biomass from harvest and release mortality estimates in numbers of fish." title="" id="27" name="Picture"/>
            <a:graphic>
              <a:graphicData uri="http://schemas.openxmlformats.org/drawingml/2006/picture">
                <pic:pic>
                  <pic:nvPicPr>
                    <pic:cNvPr descr="Rep_Appendices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Appenidx B2.</w:t>
      </w:r>
      <w:r>
        <w:t xml:space="preserve">- Mean weights of yelloweye rockfish used to estimate biomass from harvest and release mortality estimates in numbers of fish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Appenidx B3.- Mean weights of non-black, pelagic rockfish used to estimate biomass from harvest and release mortality estimates in numbers of fish." title="" id="30" name="Picture"/>
            <a:graphic>
              <a:graphicData uri="http://schemas.openxmlformats.org/drawingml/2006/picture">
                <pic:pic>
                  <pic:nvPicPr>
                    <pic:cNvPr descr="Rep_Appendices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Appenidx B3.</w:t>
      </w:r>
      <w:r>
        <w:t xml:space="preserve">- Mean weights of non-black, pelagic rockfish used to estimate biomass from harvest and release mortality estimates in numbers of fish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Appenidx B4.- Mean weights of non-yelloweye, demersal shelf rockfish used to estimate biomass from harvest and release mortality estimates in numbers of fish." title="" id="33" name="Picture"/>
            <a:graphic>
              <a:graphicData uri="http://schemas.openxmlformats.org/drawingml/2006/picture">
                <pic:pic>
                  <pic:nvPicPr>
                    <pic:cNvPr descr="Rep_Appendic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Appenidx B4.</w:t>
      </w:r>
      <w:r>
        <w:t xml:space="preserve">- Mean weights of non-yelloweye, demersal shelf rockfish used to estimate biomass from harvest and release mortality estimates in numbers of fish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Appenidx B5.- Mean weights of slope rockfish used to estimate biomass from harvest and release mortality estimates in numbers of fish." title="" id="36" name="Picture"/>
            <a:graphic>
              <a:graphicData uri="http://schemas.openxmlformats.org/drawingml/2006/picture">
                <pic:pic>
                  <pic:nvPicPr>
                    <pic:cNvPr descr="Rep_Appendic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Appenidx B5.</w:t>
      </w:r>
      <w:r>
        <w:t xml:space="preserve">- Mean weights of slope rockfish used to estimate biomass from harvest and release mortality estimates in numbers of fish.</w:t>
      </w:r>
    </w:p>
    <w:p>
      <w:r>
        <w:br w:type="page"/>
      </w:r>
    </w:p>
    <w:bookmarkEnd w:id="38"/>
    <w:bookmarkStart w:id="39" w:name="X284175301f5406ec6a11056b463884dd3d7c113"/>
    <w:p>
      <w:pPr>
        <w:pStyle w:val="Heading1"/>
      </w:pPr>
      <w:r>
        <w:t xml:space="preserve">Appendix C: Model output harvest, release, release mortality and total removal estimates</w:t>
      </w:r>
    </w:p>
    <w:p>
      <w:r>
        <w:br w:type="page"/>
      </w:r>
    </w:p>
    <w:p>
      <w:pPr>
        <w:pStyle w:val="FirstParagraph"/>
      </w:pPr>
      <w:r>
        <w:rPr>
          <w:b/>
          <w:bCs/>
        </w:rPr>
        <w:t xml:space="preserve">Appendix C1.</w:t>
      </w:r>
      <w:r>
        <w:t xml:space="preserve"> </w:t>
      </w:r>
      <w:r>
        <w:t xml:space="preserve">Black rockfish harvest, release, release mortality, weight, and total mortality estimates by year and user group for Cook Inlet Commercial Fisheries Management Unit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ok Inlet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 - 1,2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 - 1,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0 - 6,334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- 1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 - 1,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3 - 7,439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 - 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- 1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9 - 6,641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 - 1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 - 1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3 - 7,489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 - 1,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 - 1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7 - 9,089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 - 1,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 - 1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6 - 8,564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 - 1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 - 1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3 - 10,174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 - 1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 - 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9 - 9,987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 - 1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 - 1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8 - 9,224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5 - 2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 - 2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16 - 12,217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 - 2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- 1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6 - 10,397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3 - 2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 - 2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31 - 13,177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5 - 2,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 - 1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5 - 11,617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2 - 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 - 1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4 - 10,101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- 1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 - 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5 - 8,934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3 - 2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- 1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2 - 11,215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 - 2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 - 1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0 - 12,616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 - 2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- 1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9 - 10,305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4 - 1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- 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8 - 8,610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- 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 - 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38 - 9,773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 - 1,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- 1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81 - 9,938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 - 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 - 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2 - 3,375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7 - 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4 - 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31 - 4,603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6 - 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 - 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10 - 3,477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2 - 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2 - 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8 - 2,890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6 - 1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9 - 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81 - 5,931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2 - 2,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32 - 2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266 - 16,670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60 - 3,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8 - 2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73 - 15,937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1 - 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3 - 1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13 - 11,281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4 - 1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2 - 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44 - 8,485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 - 1,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9 - 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45 - 7,329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3 - 1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- 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02 - 8,459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4 - 1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 - 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99 - 6,578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2 - 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 - 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34 - 5,064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6 - 1,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 - 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21 - 7,066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4 - 1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 - 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96 - 5,857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44 - 2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 - 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29 - 13,150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65 - 2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 - 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006 - 11,835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16 - 3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 - 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86 - 17,786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02 - 4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- 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527 - 16,896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81 - 5,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 -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532 - 30,690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09 - 6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 - 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074 - 26,213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228 - 12,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 - 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964 - 26,946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59 - 7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 - 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466 - 48,909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928 - 11,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2 - 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008 - 72,894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758 - 10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7 - 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266 - 42,107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42 - 6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 - 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545 - 31,513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 - 1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7 - 5,218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 - 1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6 - 6,654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 - 1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8 - 5,977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 - 1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 - 6,242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 - 1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7 - 7,605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- 1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2 - 7,386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 - 1,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1 - 8,998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- 1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8 - 8,478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 - 1,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 - 8,447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3 - 2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1,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0 - 10,567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 - 1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- 9,289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 - 2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1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2 - 12,332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 - 2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4 - 10,085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 - 2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8 - 9,539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 - 2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2 - 9,907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 - 2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6 - 10,527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 - 2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4 - 10,806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 - 2,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6 - 9,563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 - 1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9 - 9,073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 - 1,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7 - 6,427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7 - 2,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9 - 8,076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3 - 2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 - 1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93 - 12,681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05 - 3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- 2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73 - 19,183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 - 2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 - 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88 - 13,419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9 - 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 - 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62 - 13,608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9 - 1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01 - 6,363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- 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1 - 8,197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 - 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 - 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8 - 4,772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5 - 2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 - 1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72 - 15,683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8 - 1,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76 - 8,017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4 - 2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13 - 12,037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6 - 3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 - 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29 - 13,068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 - 1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6 - 5,544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1 - 1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09 - 7,559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8 - 2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53 - 10,054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1 - 3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80 - 20,069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2 - 2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81 - 13,974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7 - 2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24 - 12,214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6 - 2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14 - 11,189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02 - 3,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49 - 15,152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9 - 3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37 - 15,190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1 - 6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20 - 15,865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63 - 9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69 - 21,159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26 - 10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776 - 25,193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64 - 7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24 - 20,526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13 - 6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33 - 23,630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20 - 8,4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2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1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160 - 40,558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/>
          <w:bCs/>
        </w:rPr>
        <w:t xml:space="preserve">Appendix C2.</w:t>
      </w:r>
      <w:r>
        <w:t xml:space="preserve"> </w:t>
      </w:r>
      <w:r>
        <w:t xml:space="preserve">Black rockfish harvest, release, release mortality, weight, and total mortality estimates by year and user group for North Gulf Commercial Fisheries Management Unit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th Gulf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7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49 - 13,3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7 - 5,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3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6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401 - 64,118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87 - 16,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5 - 7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,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184 - 75,246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17 - 17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1 - 7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340 - 81,629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11 - 18,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7 - 7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228 - 88,723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52 - 15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8 - 6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614 - 75,053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94 - 16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5 - 7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873 - 83,120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25 - 15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8 - 6,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275 - 73,830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92 - 16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7 - 7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432 - 82,720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06 - 14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6 - 6,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761 - 72,693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21 - 22,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7 - 9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565 - 107,149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81 - 12,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8 - 5,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329 - 61,805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58 - 21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0 - 9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619 - 103,284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74 - 17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3 - 7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440 - 86,530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28 - 14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9 - 4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496 - 71,272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02 - 14,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9 - 3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936 - 70,297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26 - 17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6 - 4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343 - 85,170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79 - 17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1 - 4,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676 - 70,487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89 - 19,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 - 5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643 - 72,921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91 - 15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6 - 4,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320 - 64,123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08 - 17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3 - 4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820 - 77,289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39 - 7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3 - 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728 - 31,295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73 - 3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 - 2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900 - 17,392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86 - 6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61 - 2,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701 - 30,235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707 - 9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62 - 4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051 - 40,790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457 - 15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54 - 4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,478 - 82,717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679 - 13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80 - 3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,608 - 72,888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300 - 1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56 - 3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,297 - 53,108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784 - 14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75 - 4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,445 - 69,518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077 - 17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98 - 4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,049 - 82,480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866 - 14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15 - 3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,246 - 75,370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364 - 19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86 - 2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,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,544 - 98,990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454 - 20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71 - 2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,523 - 113,101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766 - 15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3 - 1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,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,438 - 82,850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767 - 17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83 - 1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,165 - 98,158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928 - 20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1 - 1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,535 - 101,369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049 - 20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4 - 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,159 - 103,055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729 - 21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2 - 1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,399 - 95,034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117 - 27,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9 - 1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,266 - 143,115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289 - 3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8 - 1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,712 - 162,742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795 - 42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66 - 1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4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,951 - 204,454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004 - 28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4 - 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,869 - 142,176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329 - 36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6 - 1,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,837 - 153,198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369 - 43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12 - 2,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,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,713 - 177,852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,855 - 32,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3 - 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,088 - 140,853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,996 - 68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39 - 1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,360 - 219,550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,638 - 67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1 - 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,001 - 213,444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,983 - 53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28 - 1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,501 - 178,516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26 - 9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1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70 - 43,378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91 - 11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2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17 - 51,109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04 - 12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2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42 - 53,916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71 - 13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2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11 - 61,980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2 - 11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2,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27 - 50,131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4 - 12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2,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12 - 54,849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82 - 1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2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65 - 50,461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85 - 12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2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24 - 53,853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42 - 10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2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13 - 47,883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19 - 16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3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090 - 73,493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2 - 9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050 - 41,567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68 - 15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- 2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03 - 67,674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67 - 13,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2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376 - 57,913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4 - 11,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1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32 - 50,966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16 - 12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 - 1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284 - 53,643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32 - 14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2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801 - 62,434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31 - 13,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 - 2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31 - 58,482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26 - 14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 - 2,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99 - 53,740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35 - 1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2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238 - 57,436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18 - 12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2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999 - 53,297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87 - 14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- 2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545 - 64,898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95 - 17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 - 4,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815 - 69,145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34 - 14,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 - 2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,764 - 60,425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447 - 18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- 3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510 - 61,827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56 - 9,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1,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731 - 43,231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36 - 14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2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558 - 63,793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13 - 12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1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355 - 53,877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83 - 16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- 2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273 - 71,567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94 - 10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1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162 - 48,690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67 - 12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,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870 - 57,855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16 - 15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2,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043 - 77,035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72 - 21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2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587 - 96,864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610 - 27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3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,231 - 128,347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07 - 22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1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,990 - 107,702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417 - 17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1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,143 - 86,121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04 - 15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 - 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757 - 71,996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84 - 19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1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257 - 72,993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576 - 20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 - 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,754 - 92,979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130 - 22,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,840 - 84,297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95 - 20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,775 - 93,940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34 - 19,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958 - 86,688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22 - 16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835 - 79,178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48 - 21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793 - 75,046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81 - 15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401 - 59,852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40 - 24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005 - 84,119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50 - 26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517 - 80,258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5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35 - 24,9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7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,2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1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767 - 76,472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/>
          <w:bCs/>
        </w:rPr>
        <w:t xml:space="preserve">Appendix C3.</w:t>
      </w:r>
      <w:r>
        <w:t xml:space="preserve"> </w:t>
      </w:r>
      <w:r>
        <w:t xml:space="preserve">Black rockfish harvest, release, release mortality, weight, and total mortality estimates by year and user group for Prince William Sound Inside Commercial Fisheries Management Unit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nce William Sound Inside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- 1,3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4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- 7,314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 - 1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9 - 7,451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4 - 2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- 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9 - 12,359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 - 2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0 - 10,487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5 - 2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- 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99 - 13,958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 - 2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- 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0 - 11,169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1 - 2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 - 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11 - 12,169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5 - 2,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- 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74 - 13,595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2 - 2,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 - 1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24 - 14,837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9 - 2,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 - 1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91 - 16,026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4 - 2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 - 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6 - 14,943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0 - 3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 - 1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93 - 19,078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9 - 3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 - 1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39 - 19,950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3 - 3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 - 1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54 - 18,469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 - 3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 - 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65 - 17,492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7 - 4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- 1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13 - 22,289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0 - 4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- 1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84 - 20,554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5 - 4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 - 1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49 - 22,566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0 - 4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 - 1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72 - 25,022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8 - 3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- 1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73 - 19,881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59 - 4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 - 1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058 - 23,977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58 - 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 - 1,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03 - 10,651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65 - 2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9 - 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881 - 8,990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1 - 1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 - 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43 - 7,704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11 - 3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2 - 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392 - 18,993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97 - 3,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3 - 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675 - 21,238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04 - 5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1 - 1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302 - 33,380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34 - 6,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6 - 1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030 - 34,591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644 - 6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4 - 1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168 - 37,824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77 - 3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2 - 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635 - 21,013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41 - 8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67 - 1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944 - 46,122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61 - 5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8 - 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194 - 32,852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29 - 5,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9 - 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676 - 30,363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54 - 7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7 - 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,043 - 43,763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39 - 6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 -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228 - 42,538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34 - 7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9 - 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,511 - 43,955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695 - 9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2 - 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,956 - 58,474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633 - 9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5 - 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,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,793 - 53,695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602 - 1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7 - 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,671 - 62,932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684 - 15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3 - 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,879 - 73,354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99 - 9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 - 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043 - 56,516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551 - 8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9 - 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566 - 42,095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505 - 7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9 - 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,736 - 37,929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09 - 4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 - 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918 - 19,061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938 - 10,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 - 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,422 - 46,793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970 - 13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 - 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,800 - 58,315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08 - 11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2 - 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321 - 42,629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 - 1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 - 5,978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- 1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5 - 6,215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 - 1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7 - 10,649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 - 1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4 - 8,927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 - 2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7 - 10,979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- 1,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7 - 9,176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 - 1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3 - 10,199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 - 2,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3 - 11,253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 - 2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 - 12,525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 - 2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6 - 12,801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 - 2,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 - 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7 - 12,540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 - 3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1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4 - 16,223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 - 3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1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4 - 16,473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 - 3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1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9 - 16,063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 - 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4 - 14,286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 - 3,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1,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10 - 19,160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6 - 3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1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9 - 17,860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1 - 4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1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5 - 21,743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9 - 4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1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10 - 22,110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1 - 3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- 1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46 - 19,107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 - 2,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20 - 10,980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6 - 2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1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26 - 15,062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 - 1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3 - 6,018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84 - 3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 - 1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87 - 18,294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52 - 5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 - 1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124 - 23,656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44 - 5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 - 2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051 - 28,842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69 - 3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 - 1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730 - 20,807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6 - 1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1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97 - 9,829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9 - 1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68 - 7,233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5 - 5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- 2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91 - 26,147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49 - 1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 - 3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470 - 60,380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82 - 7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 - 2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521 - 41,305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35 - 8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 - 2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,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013 - 42,957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46 - 13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 - 2,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596 - 80,572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61 - 12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- 1,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270 - 63,341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42 - 5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354 - 28,446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21 - 10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- 1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,940 - 57,304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66 - 5,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731 - 27,269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73 - 10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1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790 - 58,474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89 - 11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1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215 - 60,487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59 - 10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628 - 53,878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604 - 11,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838 - 58,529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53 - 15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- 3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822 - 79,812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67 - 10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2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872 - 65,476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27 - 16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2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,207 - 80,795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17 - 4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33 - 18,643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3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762 - 17,2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2,0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,8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6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,706 - 82,473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/>
          <w:bCs/>
        </w:rPr>
        <w:t xml:space="preserve">Appendix C4.</w:t>
      </w:r>
      <w:r>
        <w:t xml:space="preserve"> </w:t>
      </w:r>
      <w:r>
        <w:t xml:space="preserve">Black rockfish harvest, release, release mortality, weight, and total mortality estimates by year and user group for Prince William Sound Outside Commercial Fisheries Management Unit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nce William Sound Outside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60 - 349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60 - 192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50 - 92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60 - 42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80 - 31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80 - 21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0 - 20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0 - 13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0 - 11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0 - 10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0 - 12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90 - 13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80 - 20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40 - 27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20 - 46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20 - 91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790 - 173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 - 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371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 - 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 - 715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 - 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4 - 2,231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- 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0 - 4,365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54 - 5,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 - 1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062 - 28,733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70 - 3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- 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271 - 19,565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28 - 6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17 - 1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,635 - 37,683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65 - 7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3 - 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,343 - 44,935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09 - 5,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19 - 1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247 - 36,913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96 - 6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5 - 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312 - 36,512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60 - 8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65 - 1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,002 - 46,861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23 - 7,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4 - 1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501 - 38,167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82 - 6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31 - 1,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,580 - 32,255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67 - 8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3 - 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,558 - 46,445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978 - 9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6 - 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,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,702 - 54,856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326 - 8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0 - 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,998 - 51,574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82 - 7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4 - 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,881 - 52,721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266 - 10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2 - 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,303 - 63,102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539 - 10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5 - 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,790 - 58,225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306 - 12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9 - 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,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,022 - 75,278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399 - 13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5 - 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,049 - 83,253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110 - 16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1 - 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,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,131 - 97,535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895 - 19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6 -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,560 - 101,159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484 - 19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1 - 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,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,900 - 107,144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204 - 20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8 - 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,466 - 113,510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401 - 22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2 -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,549 - 130,587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055 - 22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7 - 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,513 - 114,114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762 - 29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8 - 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,394 - 135,527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036 - 27,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 - 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,747 - 136,991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484 - 20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3 - 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,820 - 108,113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70 - 76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0 - 42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0 - 20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0 - 10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0 - 7.410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 - 5.290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0 - 4.660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0 - 3.140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0 - 2.620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0 - 2.420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0 - 2.680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 - 3.620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0 - 4.370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0 - 6.620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0 - 11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40 - 24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80 - 53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40 - 116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80 - 158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517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 - 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 - 877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 - 1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 - 5,312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 - 1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8 - 5,023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- 1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8 - 10,228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6 - 3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1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52 - 16,093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3 - 2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1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19 - 14,563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4 - 4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36 - 22,197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0 - 6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2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61 - 31,078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3 - 4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1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45 - 20,032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5 - 5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1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23 - 20,902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5 - 6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1,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01 - 29,428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7 - 4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1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42 - 28,120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1 - 4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26 - 24,074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5 - 4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83 - 29,845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8 - 5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59 - 32,931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9 - 4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59 - 27,120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4 - 5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78 - 35,669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1 - 7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590 - 48,611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7 - 6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82 - 30,897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0 - 6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12 - 37,704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73 - 9,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004 - 45,004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8 - 9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34 - 44,882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7 - 8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52 - 43,116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50 - 8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86 - 45,197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0 - 10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26 - 60,848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88 - 11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378 - 59,842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9 - 7,9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8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36 - 42,307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/>
          <w:bCs/>
        </w:rPr>
        <w:t xml:space="preserve">Appendix C5.</w:t>
      </w:r>
      <w:r>
        <w:t xml:space="preserve"> </w:t>
      </w:r>
      <w:r>
        <w:t xml:space="preserve">Black rockfish harvest, release, release mortality, weight, and total mortality estimates by year and user group for Bering Sea &amp; Aleutian Islands Commercial Fisheries Management Units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ering Sea &amp; Aleutian Islands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9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7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0 - 64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0 - 89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0 - 68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0 - 40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0 - 83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0 - 196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0 - 119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0 - 351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0 - 81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20 - 326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0 - 187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0 - 98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0 - 396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20 - 971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0 - 511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50 - 404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60 - 506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0 - 282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10 - 492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10 - 721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60 - 997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 - 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 - 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- 1,562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 - 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419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 - 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- 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776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-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 - 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- 917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 - 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 - 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 - 1,686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 - 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- 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 - 2,455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541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371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10 - 64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00 - 239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- 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361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00 - 17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- 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695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70 - 40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 -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10 - 166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30 - 27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496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00 - 77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50 - 31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20 - 70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 - 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- 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- 1,364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 - 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 -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- 1,115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20 - 154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 - 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848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40 - 147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50 - 100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60 - 445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60 - 606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90 - 463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70 - 246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20 - 574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20 - 1,211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00 - 689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1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2,303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60 - 504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1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2,120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0 - 1,272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30 - 681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1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2,671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 - 3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- 6,116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 - 1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3,007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 -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1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2,727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- 1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2,952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1,417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1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2,950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 - 2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- 4,355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 - 3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 - 6,243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- 1,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- 4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- 9,889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 - 2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 - 4,869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 - 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- 4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- 8,330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- 3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 - 7,476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 - 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 - 3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 - 10,269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 - 1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 - 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 - 10,898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- 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 - 1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- 8,891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 - 1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- 1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- 10,865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- 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 - 6,553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- 1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 - 8,534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 - 5,362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- 3,989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 - 1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- 7,804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0 - 833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- 1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 - 8,351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1,192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 - 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 - 5,888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2,049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1,591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 - 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 - 6,973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- 2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1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 - 17,799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 - 4,062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8 - 2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 - 1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7 - 18,924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 - 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 - 7,095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 - 1,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- 8,179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4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1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3,084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/>
          <w:bCs/>
        </w:rPr>
        <w:t xml:space="preserve">Appendix C6.</w:t>
      </w:r>
      <w:r>
        <w:t xml:space="preserve"> </w:t>
      </w:r>
      <w:r>
        <w:t xml:space="preserve">Black rockfish harvest, release, release mortality, weight, and total mortality estimates by year and user group for the Southeast, Southwest, Chignik and South Alaska Peninsula (SAKPEN) districts (SOKO2SAP)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utheast, Southwest (Kodiak), Chignik and South Alaska Peninsula (SAKPEN)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1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5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60 - 1,410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40 - 1,832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90 - 1,574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60 - 1,247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 - 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2,896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 - 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2,538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 - 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1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3,167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1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4,528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1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- 4,509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1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- 6,352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1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2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- 8,128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1,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2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 - 9,004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1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6,126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2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- 7,685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2,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- 7,446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- 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 - 6,772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- 2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 - 7,912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- 1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 - 6,307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1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 - 5,309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- 1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 - 5,334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1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 - 6,302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363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 -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 - 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 - 1,142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- 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350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 -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0 - 237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 - 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- 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 - 2,499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 - 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 - 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- 1,576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 - 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 - 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 - 2,658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- 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 - 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 - 3,187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 - 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 - 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 - 3,885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6 - 1,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4 - 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4 - 16,013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8 - 1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- 1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8 - 16,611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7 - 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0 - 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 - 10,679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0 - 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 - 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 - 6,231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8 - 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 - 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 - 8,566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7 - 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 - 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 - 9,321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9 - 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 - 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9 - 11,680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8 - 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 -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 - 8,255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2 - 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 - 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- 7,315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7 - 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1 - 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- 9,440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9 - 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 - 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2 - 8,852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9 - 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 - 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3 - 9,048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6 - 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8 - 8,550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 - 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- 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 - 3,678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1 - 1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 - 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1 - 19,257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- 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 - 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7 - 15,284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4 - 1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 - 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6 - 16,604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1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 - 7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- 12,153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 - 8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 - 12,866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 - 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 - 7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 - 12,707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- 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- 6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- 10,277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- 2,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9 - 12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 - 22,979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 - 1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 - 11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2 - 18,546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 - 2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3 - 14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 - 21,484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- 3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- 21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4 - 35,845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 - 3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8 - 21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9 - 35,475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0 - 4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3 - 26,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9 - 44,281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7 - 6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6 - 32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3 - 58,106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7 - 7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8 - 35,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1 - 59,922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 - 4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7 - 25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 - 49,584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6 - 5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32 - 26,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6 - 50,332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 - 5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1 - 25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5 - 51,194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 - 5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7 - 23,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4 - 48,487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7 - 5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0 - 28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6 - 57,586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 - 4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3 - 20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2 - 46,463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 - 4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2 - 17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6 - 38,984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6 - 3,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4 - 16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5 - 39,650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3 - 4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9 - 17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1 - 44,066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 - 2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1 - 8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7 - 22,488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2 - 2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3 - 10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8 - 26,656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 - 3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2 - 1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8 - 31,050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 - 3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5 - 10,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3 - 29,024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4 - 3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8 - 14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9 - 38,422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 - 3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2 - 10,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1 - 33,189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5 - 3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9 - 11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9 - 34,724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8 - 5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3 - 15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5 - 45,781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2 - 6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- 16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15 - 51,924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2 - 9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8 - 21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0 - 82,174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6 - 9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7 - 19,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63 - 86,088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3 - 7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2 - 15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70 - 65,259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0 - 7,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9 - 13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8 - 63,832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8 - 7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5 - 8,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9 - 60,115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09 - 8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6 - 8,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89 - 68,631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7 - 9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 - 9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65 - 71,757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3 - 8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7 - 7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8 - 68,122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11 - 14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2 - 14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61 - 109,796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36 - 15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3 - 12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18 - 120,681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22 - 12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1 - 8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67 - 97,088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32 - 24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17 - 19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,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,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01 - 176,627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93 - 9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 - 4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89 - 72,127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7 - 11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 - 5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36 - 91,406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71 - 12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5 - 4,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77 - 96,664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12 - 12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2 - 4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74 - 98,206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58 - 11,5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 - 5,6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0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9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49 - 99,166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/>
          <w:bCs/>
        </w:rPr>
        <w:t xml:space="preserve">Appendix C7.</w:t>
      </w:r>
      <w:r>
        <w:t xml:space="preserve"> </w:t>
      </w:r>
      <w:r>
        <w:t xml:space="preserve">Black rockfish harvest, release, release mortality, weight, and total mortality estimates by year and user group for the Westside and Mainland districts (WKMA)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stside and Mainland Kodiak districts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7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7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00 - 57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60 - 49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0 - 33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0 - 21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0 - 21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0 - 17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0 - 13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0 - 12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0 - 10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0 - 10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0 - 10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0 - 11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0 - 14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0 - 19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20 - 28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90 - 43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80 - 67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 -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50 - 189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60 - 199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543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- 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 - 1,663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 - 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 - 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 - 1,681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 - 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7 - 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 - 2,959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 -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6 - 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- 4,231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7 - 1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 - 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9 - 14,176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8 - 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3 - 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 - 10,472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8 - 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 - 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5 - 12,887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2 - 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4 - 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9 - 9,079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9 - 1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 - 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6 - 14,946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7 - 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7 - 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7 - 7,956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3 - 1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7 - 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5 - 17,016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4 - 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7 - 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7 - 12,139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19 - 1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3 - 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8 - 20,042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6 - 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8 - 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2 - 10,880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0 - 1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8 - 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 - 14,792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 - 1,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4 - 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8 - 17,680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09 - 1,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4 - 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3 - 20,660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4 - 1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0 - 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8 - 22,482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39 - 1,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9 - 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1 - 21,750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69 - 2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61 - 1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58 - 34,084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00 - 2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1 - 1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4 - 29,085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82 - 3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77 - 1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42 - 46,872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28 - 5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9 - 1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37 - 71,428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71 - 3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1 - 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3 - 44,945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27 - 6,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83 - 2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75 - 90,024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17 - 9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05 - 2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70 - 125,656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032 - 8,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74 - 2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83 - 109,921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0 - 14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0 - 12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0 - 8.070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0 - 5.630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0 - 5.090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4.390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3.510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3.080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750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570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770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870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3.360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4.700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7.000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0 - 11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0 - 17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0 - 51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0 - 52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0 - 139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0 - 429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30 - 588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10 - 939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90 - 1,388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30 - 2,937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10 - 2,677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40 - 3,302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20 - 3,003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90 - 3,882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30 - 3,022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30 - 5,059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80 - 4,490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10 - 4,822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50 - 3,974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 - 4,603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 - 5,567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 - 5,744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50 - 7,486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0 - 7,215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1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60 - 9,873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20 - 9,964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1,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12,829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 - 2,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17,510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 - 1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,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13,575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 - 3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2,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22,438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 - 4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2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31,656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 - 4,0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2,5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29,594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/>
          <w:bCs/>
        </w:rPr>
        <w:t xml:space="preserve">Appendix C8.</w:t>
      </w:r>
      <w:r>
        <w:t xml:space="preserve"> </w:t>
      </w:r>
      <w:r>
        <w:t xml:space="preserve">Black rockfish harvest, release, release mortality, weight, and total mortality estimates by year and user group for the Afognak Commercial Fisheries Management Unit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fognak (Kodiak)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 - 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1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90 - 340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 - 430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70 - 437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0 - 414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70 - 467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 - 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90 - 590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793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742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 - 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890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- 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1,436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- 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- 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 - 2,094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 - 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 - 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 - 2,536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- 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- 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 - 2,367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 -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 - 2,021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-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 - 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 - 2,652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- 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- 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- 3,362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 - 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 - 1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 - 4,058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 - 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- 1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- 4,314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 - 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 - 1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- 4,358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 - 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 - 1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 - 4,931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 - 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 - 2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 - 9,355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 - 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 - 1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 - 4,187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9 - 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6 - 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 - 5,878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2 - 1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8 - 1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 - 14,162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 - 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4 - 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0 - 5,566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 - 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7 - 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- 3,059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4 - 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8 - 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9 - 6,582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 - 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7 - 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 - 4,044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7 - 1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5 - 1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0 - 13,084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3 - 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3 - 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8 - 8,440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10 - 2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7 - 2,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1 - 28,720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2 - 1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- 1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9 - 22,734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06 - 3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29 - 1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91 - 43,304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61 - 1,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7 - 1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9 - 25,402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08 - 2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30 - 1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89 - 28,201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49 - 2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4 - 1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57 - 31,039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3 - 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4 - 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0 - 10,303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2 - 1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0 - 1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5 - 16,598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04 - 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2 - 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7 - 19,671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40 - 4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7 - 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9 - 46,993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21 - 3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1 - 1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16 - 45,920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08 - 3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2 - 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67 - 37,698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75 - 3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3 - 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06 - 33,452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18 - 3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- 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51 - 42,928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43 - 4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8 - 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89 - 56,874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29 - 4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0 -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62 - 53,718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793 - 9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7 -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50 - 124,447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60 - 119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00 - 139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80 - 151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00 - 141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50 - 162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00 - 188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20 - 244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50 - 231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10 - 305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80 - 493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850 - 694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 - 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882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815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90 - 687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 - 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610 - 961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1,144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 - 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- 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1,468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 - 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1,402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 - 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1,530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- 1,744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1,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- 2,643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1,989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 - 2,062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- 2,140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- 2,245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- 2,375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- 2,119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- 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- 3,506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- 4,702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- 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1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 - 4,069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 - 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1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 - 7,591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 - 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1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 - 8,297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 - 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- 2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 - 8,494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- 1,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2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 - 10,275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 - 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1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- 8,507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 - 1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1,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- 12,495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- 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 - 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 - 7,238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- 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1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 - 11,731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 - 1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 - 8,807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 - 1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 - 11,679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- 1,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8 - 13,841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1 - 2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 - 1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1 - 19,192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8 - 1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5 - 13,121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3 - 2,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6 - 22,886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0 - 3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1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1 - 28,953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1 - 3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 - 26,681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 - 2,9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6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3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1 - 23,744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/>
          <w:bCs/>
        </w:rPr>
        <w:t xml:space="preserve">Appendix C9.</w:t>
      </w:r>
      <w:r>
        <w:t xml:space="preserve"> </w:t>
      </w:r>
      <w:r>
        <w:t xml:space="preserve">Black rockfish harvest, release, release mortality, weight, and total mortality estimates by year and user group for the Eastside Kodiak Commercial Fisheries Management Unit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stside Kodiak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 - 1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4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1,319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00 - 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893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30 - 365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80 - 95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40 - 67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20 - 47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20 - 68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0 - 25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0 - 21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0 - 18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0 - 17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0 - 18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0 - 20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0 - 18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0 - 24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0 - 31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80 - 46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90 - 66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 - 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60 - 451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- 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 - 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- 2,161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 - 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- 1,593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 -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 - 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 - 1,487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- 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 - 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- 1,728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8 - 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3 - 1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8 - 6,494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 - 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4 - 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 - 3,617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 - 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5 - 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 - 4,477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4 - 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7 - 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5 - 13,266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- 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8 - 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 - 9,159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0 - 1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2 - 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9 - 14,644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 - 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4 - 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9 - 17,037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44 - 3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14 - 2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01 - 46,306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28 - 2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5 - 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6 - 27,660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05 - 2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5 - 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9 - 30,376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88 - 1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1 - 1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1 - 22,348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28 - 1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6 - 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5 - 24,042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73 - 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1 - 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4 - 40,249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16 - 2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3 - 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0 - 25,388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05 - 3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2 - 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3 - 44,691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32 - 2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- 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 - 32,356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73 - 3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7 - 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39 - 42,800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02 - 3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1 - 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18 - 49,254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98 - 3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- 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16 - 48,392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23 - 5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8 - 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07 - 73,074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00 - 1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4 - 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2 - 19,213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75 - 2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4 - 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2 - 31,281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11 - 1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2 - 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2 - 22,513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60 - 2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 - 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3 - 25,858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0 - 288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0 - 184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0 - 79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0 - 22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0 - 15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0 - 10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 - 15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0 - 5.650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0 - 4.480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0 - 3.680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0 - 3.760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0 - 3.840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0 - 4.690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0 - 4.280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0 - 4.940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0 - 7.520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0 - 10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0 - 15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 -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0 - 102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40 - 482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00 - 349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90 - 501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00 - 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00 - 515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510 - 1,468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00 - 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50 - 1,159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00 - 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80 - 1,142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3,216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00 - 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2,568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- 4,430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- 4,471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- 1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- 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- 9,746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 - 6,913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 - 7,330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- 1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 - 7,883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- 5,995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- 9,959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-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 - 6,907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- 1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- 11,139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 - 1,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 - 8,954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- 1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- 10,338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 - 1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- 11,712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- 1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 - 11,102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- 2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 - 15,114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 - 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- 5,005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 - 1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 - 8,463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- 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-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 - 6,142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9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- 3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- 6,415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/>
          <w:bCs/>
        </w:rPr>
        <w:t xml:space="preserve">Appendix C10.</w:t>
      </w:r>
      <w:r>
        <w:t xml:space="preserve"> </w:t>
      </w:r>
      <w:r>
        <w:t xml:space="preserve">Black rockfish harvest, release, release mortality, weight, and total mortality estimates by year and user group for the Eastside Kodiak Commercial Fisheries Management Unit 1977 - 2023. User</w:t>
      </w:r>
      <w:r>
        <w:t xml:space="preserve"> </w:t>
      </w:r>
      <w:r>
        <w:t xml:space="preserve">“</w:t>
      </w:r>
      <w:r>
        <w:t xml:space="preserve">gui</w:t>
      </w:r>
      <w:r>
        <w:t xml:space="preserve">”</w:t>
      </w:r>
      <w:r>
        <w:t xml:space="preserve"> </w:t>
      </w:r>
      <w:r>
        <w:t xml:space="preserve">indicates guided trips while</w:t>
      </w:r>
      <w:r>
        <w:t xml:space="preserve"> </w:t>
      </w:r>
      <w:r>
        <w:t xml:space="preserve">“</w:t>
      </w:r>
      <w:r>
        <w:t xml:space="preserve">pri</w:t>
      </w:r>
      <w:r>
        <w:t xml:space="preserve">”</w:t>
      </w:r>
      <w:r>
        <w:t xml:space="preserve"> </w:t>
      </w:r>
      <w:r>
        <w:t xml:space="preserve">indicates unguided trips. Harvest, release and release mortalities are estimated in numbers of fis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3"/>
        <w:gridCol w:w="763"/>
        <w:gridCol w:w="1008"/>
        <w:gridCol w:w="763"/>
        <w:gridCol w:w="1526"/>
        <w:gridCol w:w="1008"/>
        <w:gridCol w:w="763"/>
        <w:gridCol w:w="1526"/>
        <w:gridCol w:w="763"/>
        <w:gridCol w:w="763"/>
        <w:gridCol w:w="1008"/>
        <w:gridCol w:w="763"/>
        <w:gridCol w:w="1526"/>
      </w:tblGrid>
      <w:tr>
        <w:trPr>
          <w:trHeight w:val="144" w:hRule="auto"/>
          <w:tblHeader/>
        </w:trPr>
        header 1
        <w:tc>
          <w:tcPr>
            <w:gridSpan w:val="1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theast Kodiak Black Rockfish</w:t>
            </w:r>
          </w:p>
        </w:tc>
      </w:tr>
      <w:tr>
        <w:trPr>
          <w:trHeight w:val="144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s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v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e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.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Mort. 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wt l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 Mortality (lb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M. 95% CI</w:t>
            </w:r>
          </w:p>
        </w:tc>
      </w:tr>
      <w:tr>
        <w:trPr>
          <w:trHeight w:val="14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8 - 2,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 - 2,7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01 - 12,724</w:t>
            </w:r>
          </w:p>
        </w:tc>
      </w:tr>
      <w:tr>
        <w:trPr>
          <w:trHeight w:val="14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7 - 2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0 - 2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80 - 12,258</w:t>
            </w:r>
          </w:p>
        </w:tc>
      </w:tr>
      <w:tr>
        <w:trPr>
          <w:trHeight w:val="14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3 - 2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5 - 3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91 - 14,217</w:t>
            </w:r>
          </w:p>
        </w:tc>
      </w:tr>
      <w:tr>
        <w:trPr>
          <w:trHeight w:val="14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3 - 2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9 - 2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85 - 11,158</w:t>
            </w:r>
          </w:p>
        </w:tc>
      </w:tr>
      <w:tr>
        <w:trPr>
          <w:trHeight w:val="14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4 - 3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2 - 3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62 - 17,484</w:t>
            </w:r>
          </w:p>
        </w:tc>
      </w:tr>
      <w:tr>
        <w:trPr>
          <w:trHeight w:val="14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4 - 2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7 - 3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91 - 15,551</w:t>
            </w:r>
          </w:p>
        </w:tc>
      </w:tr>
      <w:tr>
        <w:trPr>
          <w:trHeight w:val="14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3 - 2,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1 - 3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97 - 14,968</w:t>
            </w:r>
          </w:p>
        </w:tc>
      </w:tr>
      <w:tr>
        <w:trPr>
          <w:trHeight w:val="14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6 - 3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4 - 4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661 - 20,497</w:t>
            </w:r>
          </w:p>
        </w:tc>
      </w:tr>
      <w:tr>
        <w:trPr>
          <w:trHeight w:val="14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29 - 3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 - 4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13 - 17,493</w:t>
            </w:r>
          </w:p>
        </w:tc>
      </w:tr>
      <w:tr>
        <w:trPr>
          <w:trHeight w:val="14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8 - 2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4 - 3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68 - 16,209</w:t>
            </w:r>
          </w:p>
        </w:tc>
      </w:tr>
      <w:tr>
        <w:trPr>
          <w:trHeight w:val="14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4 - 2,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9 - 3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75 - 15,768</w:t>
            </w:r>
          </w:p>
        </w:tc>
      </w:tr>
      <w:tr>
        <w:trPr>
          <w:trHeight w:val="14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1 - 3,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0 - 4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647 - 20,290</w:t>
            </w:r>
          </w:p>
        </w:tc>
      </w:tr>
      <w:tr>
        <w:trPr>
          <w:trHeight w:val="14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2 - 2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 - 3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68 - 15,461</w:t>
            </w:r>
          </w:p>
        </w:tc>
      </w:tr>
      <w:tr>
        <w:trPr>
          <w:trHeight w:val="14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8 - 2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2 - 2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88 - 13,825</w:t>
            </w:r>
          </w:p>
        </w:tc>
      </w:tr>
      <w:tr>
        <w:trPr>
          <w:trHeight w:val="14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7 - 3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8 - 2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95 - 16,761</w:t>
            </w:r>
          </w:p>
        </w:tc>
      </w:tr>
      <w:tr>
        <w:trPr>
          <w:trHeight w:val="14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4 - 2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 - 2,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32 - 14,993</w:t>
            </w:r>
          </w:p>
        </w:tc>
      </w:tr>
      <w:tr>
        <w:trPr>
          <w:trHeight w:val="14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1 - 2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5 - 2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19 - 14,645</w:t>
            </w:r>
          </w:p>
        </w:tc>
      </w:tr>
      <w:tr>
        <w:trPr>
          <w:trHeight w:val="14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1 - 2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0 - 2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43 - 11,264</w:t>
            </w:r>
          </w:p>
        </w:tc>
      </w:tr>
      <w:tr>
        <w:trPr>
          <w:trHeight w:val="14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6 - 2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9 - 2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86 - 11,065</w:t>
            </w:r>
          </w:p>
        </w:tc>
      </w:tr>
      <w:tr>
        <w:trPr>
          <w:trHeight w:val="14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4 - 2,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5 - 2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85 - 15,617</w:t>
            </w:r>
          </w:p>
        </w:tc>
      </w:tr>
      <w:tr>
        <w:trPr>
          <w:trHeight w:val="14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91 - 2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3 - 2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19 - 13,347</w:t>
            </w:r>
          </w:p>
        </w:tc>
      </w:tr>
      <w:tr>
        <w:trPr>
          <w:trHeight w:val="14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0 - 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8 - 1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50 - 3,954</w:t>
            </w:r>
          </w:p>
        </w:tc>
      </w:tr>
      <w:tr>
        <w:trPr>
          <w:trHeight w:val="14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84 - 1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40 - 1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477 - 7,971</w:t>
            </w:r>
          </w:p>
        </w:tc>
      </w:tr>
      <w:tr>
        <w:trPr>
          <w:trHeight w:val="14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79 - 1,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12 - 1,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449 - 10,160</w:t>
            </w:r>
          </w:p>
        </w:tc>
      </w:tr>
      <w:tr>
        <w:trPr>
          <w:trHeight w:val="14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82 - 1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32 - 1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05 - 10,343</w:t>
            </w:r>
          </w:p>
        </w:tc>
      </w:tr>
      <w:tr>
        <w:trPr>
          <w:trHeight w:val="14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90 - 1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86 - 1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148 - 11,469</w:t>
            </w:r>
          </w:p>
        </w:tc>
      </w:tr>
      <w:tr>
        <w:trPr>
          <w:trHeight w:val="14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25 - 2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53 - 2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131 - 12,594</w:t>
            </w:r>
          </w:p>
        </w:tc>
      </w:tr>
      <w:tr>
        <w:trPr>
          <w:trHeight w:val="14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36 - 2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6 - 1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767 - 14,295</w:t>
            </w:r>
          </w:p>
        </w:tc>
      </w:tr>
      <w:tr>
        <w:trPr>
          <w:trHeight w:val="14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19 - 4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82 - 3,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499 - 21,180</w:t>
            </w:r>
          </w:p>
        </w:tc>
      </w:tr>
      <w:tr>
        <w:trPr>
          <w:trHeight w:val="14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67 - 3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65 - 1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353 - 16,900</w:t>
            </w:r>
          </w:p>
        </w:tc>
      </w:tr>
      <w:tr>
        <w:trPr>
          <w:trHeight w:val="14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06 - 3,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4 - 1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944 - 21,197</w:t>
            </w:r>
          </w:p>
        </w:tc>
      </w:tr>
      <w:tr>
        <w:trPr>
          <w:trHeight w:val="14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60 - 5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00 - 1,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180 - 29,700</w:t>
            </w:r>
          </w:p>
        </w:tc>
      </w:tr>
      <w:tr>
        <w:trPr>
          <w:trHeight w:val="14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23 - 5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5 - 1,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048 - 28,240</w:t>
            </w:r>
          </w:p>
        </w:tc>
      </w:tr>
      <w:tr>
        <w:trPr>
          <w:trHeight w:val="14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65 - 4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5 -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727 - 21,600</w:t>
            </w:r>
          </w:p>
        </w:tc>
      </w:tr>
      <w:tr>
        <w:trPr>
          <w:trHeight w:val="14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41 - 5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0 - 1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,796 - 32,889</w:t>
            </w:r>
          </w:p>
        </w:tc>
      </w:tr>
      <w:tr>
        <w:trPr>
          <w:trHeight w:val="14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50 - 5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 - 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,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825 - 25,463</w:t>
            </w:r>
          </w:p>
        </w:tc>
      </w:tr>
      <w:tr>
        <w:trPr>
          <w:trHeight w:val="14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05 - 5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7 - 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072 - 29,028</w:t>
            </w:r>
          </w:p>
        </w:tc>
      </w:tr>
      <w:tr>
        <w:trPr>
          <w:trHeight w:val="14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15 - 8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4 - 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,861 - 45,474</w:t>
            </w:r>
          </w:p>
        </w:tc>
      </w:tr>
      <w:tr>
        <w:trPr>
          <w:trHeight w:val="14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038 - 8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6 - 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,405 - 47,484</w:t>
            </w:r>
          </w:p>
        </w:tc>
      </w:tr>
      <w:tr>
        <w:trPr>
          <w:trHeight w:val="14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842 - 7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1 - 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200 - 37,283</w:t>
            </w:r>
          </w:p>
        </w:tc>
      </w:tr>
      <w:tr>
        <w:trPr>
          <w:trHeight w:val="14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70 - 4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 - 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218 - 20,125</w:t>
            </w:r>
          </w:p>
        </w:tc>
      </w:tr>
      <w:tr>
        <w:trPr>
          <w:trHeight w:val="14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70 - 6,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 - 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,797 - 30,558</w:t>
            </w:r>
          </w:p>
        </w:tc>
      </w:tr>
      <w:tr>
        <w:trPr>
          <w:trHeight w:val="14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43 - 7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7 - 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,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,555 - 41,425</w:t>
            </w:r>
          </w:p>
        </w:tc>
      </w:tr>
      <w:tr>
        <w:trPr>
          <w:trHeight w:val="14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35 - 3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 - 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502 - 18,340</w:t>
            </w:r>
          </w:p>
        </w:tc>
      </w:tr>
      <w:tr>
        <w:trPr>
          <w:trHeight w:val="14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652 - 8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6 - 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,831 - 33,150</w:t>
            </w:r>
          </w:p>
        </w:tc>
      </w:tr>
      <w:tr>
        <w:trPr>
          <w:trHeight w:val="14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488 - 9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4 - 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034 - 37,803</w:t>
            </w:r>
          </w:p>
        </w:tc>
      </w:tr>
      <w:tr>
        <w:trPr>
          <w:trHeight w:val="14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967 - 7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2 - 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,753 - 34,612</w:t>
            </w:r>
          </w:p>
        </w:tc>
      </w:tr>
      <w:tr>
        <w:trPr>
          <w:trHeight w:val="14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8 - 2,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- 2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18 - 10,771</w:t>
            </w:r>
          </w:p>
        </w:tc>
      </w:tr>
      <w:tr>
        <w:trPr>
          <w:trHeight w:val="14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2 - 2,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2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40 - 10,355</w:t>
            </w:r>
          </w:p>
        </w:tc>
      </w:tr>
      <w:tr>
        <w:trPr>
          <w:trHeight w:val="14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6 - 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61 - 11,956</w:t>
            </w:r>
          </w:p>
        </w:tc>
      </w:tr>
      <w:tr>
        <w:trPr>
          <w:trHeight w:val="14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4 - 1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- 2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78 - 9,286</w:t>
            </w:r>
          </w:p>
        </w:tc>
      </w:tr>
      <w:tr>
        <w:trPr>
          <w:trHeight w:val="14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2 - 2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3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53 - 14,532</w:t>
            </w:r>
          </w:p>
        </w:tc>
      </w:tr>
      <w:tr>
        <w:trPr>
          <w:trHeight w:val="14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9 - 2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3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99 - 13,285</w:t>
            </w:r>
          </w:p>
        </w:tc>
      </w:tr>
      <w:tr>
        <w:trPr>
          <w:trHeight w:val="14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8 - 2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3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49 - 13,094</w:t>
            </w:r>
          </w:p>
        </w:tc>
      </w:tr>
      <w:tr>
        <w:trPr>
          <w:trHeight w:val="14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2 - 3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- 4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36 - 17,141</w:t>
            </w:r>
          </w:p>
        </w:tc>
      </w:tr>
      <w:tr>
        <w:trPr>
          <w:trHeight w:val="14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5 - 2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3,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34 - 14,602</w:t>
            </w:r>
          </w:p>
        </w:tc>
      </w:tr>
      <w:tr>
        <w:trPr>
          <w:trHeight w:val="14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9 - 2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3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10 - 13,647</w:t>
            </w:r>
          </w:p>
        </w:tc>
      </w:tr>
      <w:tr>
        <w:trPr>
          <w:trHeight w:val="14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 - 2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3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47 - 13,101</w:t>
            </w:r>
          </w:p>
        </w:tc>
      </w:tr>
      <w:tr>
        <w:trPr>
          <w:trHeight w:val="14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0 - 3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- 3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301 - 16,256</w:t>
            </w:r>
          </w:p>
        </w:tc>
      </w:tr>
      <w:tr>
        <w:trPr>
          <w:trHeight w:val="14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2 - 2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3,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30 - 13,079</w:t>
            </w:r>
          </w:p>
        </w:tc>
      </w:tr>
      <w:tr>
        <w:trPr>
          <w:trHeight w:val="14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6 - 2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2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08 - 11,968</w:t>
            </w:r>
          </w:p>
        </w:tc>
      </w:tr>
      <w:tr>
        <w:trPr>
          <w:trHeight w:val="14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5 - 2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2,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99 - 14,603</w:t>
            </w:r>
          </w:p>
        </w:tc>
      </w:tr>
      <w:tr>
        <w:trPr>
          <w:trHeight w:val="14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1 - 2,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 - 2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64 - 12,427</w:t>
            </w:r>
          </w:p>
        </w:tc>
      </w:tr>
      <w:tr>
        <w:trPr>
          <w:trHeight w:val="14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1 - 2,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2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498 - 11,859</w:t>
            </w:r>
          </w:p>
        </w:tc>
      </w:tr>
      <w:tr>
        <w:trPr>
          <w:trHeight w:val="14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5 - 2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02 - 10,337</w:t>
            </w:r>
          </w:p>
        </w:tc>
      </w:tr>
      <w:tr>
        <w:trPr>
          <w:trHeight w:val="14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6 - 2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1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870 - 9,711</w:t>
            </w:r>
          </w:p>
        </w:tc>
      </w:tr>
      <w:tr>
        <w:trPr>
          <w:trHeight w:val="14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7 - 2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2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28 - 11,625</w:t>
            </w:r>
          </w:p>
        </w:tc>
      </w:tr>
      <w:tr>
        <w:trPr>
          <w:trHeight w:val="14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8 - 2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2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53 - 12,129</w:t>
            </w:r>
          </w:p>
        </w:tc>
      </w:tr>
      <w:tr>
        <w:trPr>
          <w:trHeight w:val="14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0 - 1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2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82 - 8,376</w:t>
            </w:r>
          </w:p>
        </w:tc>
      </w:tr>
      <w:tr>
        <w:trPr>
          <w:trHeight w:val="14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5 - 1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- 1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300 - 8,784</w:t>
            </w:r>
          </w:p>
        </w:tc>
      </w:tr>
      <w:tr>
        <w:trPr>
          <w:trHeight w:val="14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5 - 2,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2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10 - 10,564</w:t>
            </w:r>
          </w:p>
        </w:tc>
      </w:tr>
      <w:tr>
        <w:trPr>
          <w:trHeight w:val="14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7 - 2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- 2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45 - 10,811</w:t>
            </w:r>
          </w:p>
        </w:tc>
      </w:tr>
      <w:tr>
        <w:trPr>
          <w:trHeight w:val="144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2 - 2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2,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13 - 10,682</w:t>
            </w:r>
          </w:p>
        </w:tc>
      </w:tr>
      <w:tr>
        <w:trPr>
          <w:trHeight w:val="14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9 - 2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1,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35 - 11,784</w:t>
            </w:r>
          </w:p>
        </w:tc>
      </w:tr>
      <w:tr>
        <w:trPr>
          <w:trHeight w:val="14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24 - 3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- 2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610 - 15,220</w:t>
            </w:r>
          </w:p>
        </w:tc>
      </w:tr>
      <w:tr>
        <w:trPr>
          <w:trHeight w:val="14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675 - 4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- 4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052 - 23,806</w:t>
            </w:r>
          </w:p>
        </w:tc>
      </w:tr>
      <w:tr>
        <w:trPr>
          <w:trHeight w:val="144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16 - 4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54 - 16,313</w:t>
            </w:r>
          </w:p>
        </w:tc>
      </w:tr>
      <w:tr>
        <w:trPr>
          <w:trHeight w:val="14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64 - 5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- 3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,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161 - 29,301</w:t>
            </w:r>
          </w:p>
        </w:tc>
      </w:tr>
      <w:tr>
        <w:trPr>
          <w:trHeight w:val="144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163 - 5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- 3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,631 - 31,180</w:t>
            </w:r>
          </w:p>
        </w:tc>
      </w:tr>
      <w:tr>
        <w:trPr>
          <w:trHeight w:val="14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900 - 5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- 2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021 - 25,530</w:t>
            </w:r>
          </w:p>
        </w:tc>
      </w:tr>
      <w:tr>
        <w:trPr>
          <w:trHeight w:val="14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421 - 6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 - 2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072 - 34,886</w:t>
            </w:r>
          </w:p>
        </w:tc>
      </w:tr>
      <w:tr>
        <w:trPr>
          <w:trHeight w:val="144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99 - 6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2,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997 - 32,594</w:t>
            </w:r>
          </w:p>
        </w:tc>
      </w:tr>
      <w:tr>
        <w:trPr>
          <w:trHeight w:val="144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742 - 6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213 - 33,037</w:t>
            </w:r>
          </w:p>
        </w:tc>
      </w:tr>
      <w:tr>
        <w:trPr>
          <w:trHeight w:val="144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059 - 7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,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876 - 32,584</w:t>
            </w:r>
          </w:p>
        </w:tc>
      </w:tr>
      <w:tr>
        <w:trPr>
          <w:trHeight w:val="14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748 - 9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,323 - 53,153</w:t>
            </w:r>
          </w:p>
        </w:tc>
      </w:tr>
      <w:tr>
        <w:trPr>
          <w:trHeight w:val="144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16 - 9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- 1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462 - 47,660</w:t>
            </w:r>
          </w:p>
        </w:tc>
      </w:tr>
      <w:tr>
        <w:trPr>
          <w:trHeight w:val="14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263 - 11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,039 - 53,650</w:t>
            </w:r>
          </w:p>
        </w:tc>
      </w:tr>
      <w:tr>
        <w:trPr>
          <w:trHeight w:val="144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929 - 7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1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379 - 31,524</w:t>
            </w:r>
          </w:p>
        </w:tc>
      </w:tr>
      <w:tr>
        <w:trPr>
          <w:trHeight w:val="14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50 - 8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438 - 35,479</w:t>
            </w:r>
          </w:p>
        </w:tc>
      </w:tr>
      <w:tr>
        <w:trPr>
          <w:trHeight w:val="14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114 - 9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2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283 - 47,764</w:t>
            </w:r>
          </w:p>
        </w:tc>
      </w:tr>
      <w:tr>
        <w:trPr>
          <w:trHeight w:val="144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346 - 6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- 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,729 - 28,216</w:t>
            </w:r>
          </w:p>
        </w:tc>
      </w:tr>
      <w:tr>
        <w:trPr>
          <w:trHeight w:val="144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,044 - 10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361 - 38,381</w:t>
            </w:r>
          </w:p>
        </w:tc>
      </w:tr>
      <w:tr>
        <w:trPr>
          <w:trHeight w:val="14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832 - 9,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- 1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,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,097 - 36,052</w:t>
            </w:r>
          </w:p>
        </w:tc>
      </w:tr>
      <w:tr>
        <w:trPr>
          <w:trHeight w:val="144" w:hRule="auto"/>
        </w:trPr>
        body9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,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,573 - 9,0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- 1,4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,5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9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,092 - 38,717</w:t>
            </w:r>
          </w:p>
        </w:tc>
      </w:tr>
    </w:tbl>
    <w:p>
      <w:r>
        <w:br w:type="page"/>
      </w:r>
    </w:p>
    <w:bookmarkEnd w:id="39"/>
    <w:sectPr w:rsidR="00272DAC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1" w:latentStyles="1" w:numberingStyles="0" w:stylesInUse="0" w:tableStyles="0" w:top3HeadingStyles="0" w:val="102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0D61"/>
    <w:rsid w:val="00117323"/>
    <w:rsid w:val="00272DAC"/>
    <w:rsid w:val="00330D61"/>
    <w:rsid w:val="00336EAC"/>
    <w:rsid w:val="003F7ACB"/>
    <w:rsid w:val="00417D41"/>
    <w:rsid w:val="00514FB7"/>
    <w:rsid w:val="006A785E"/>
    <w:rsid w:val="00724899"/>
    <w:rsid w:val="00795A00"/>
    <w:rsid w:val="007D1086"/>
    <w:rsid w:val="008107A8"/>
    <w:rsid w:val="00902A8C"/>
    <w:rsid w:val="00A54E5B"/>
    <w:rsid w:val="00D94191"/>
    <w:rsid w:val="00F24098"/>
    <w:rsid w:val="00F800E4"/>
    <w:rsid w:val="00FA7A2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Theme="minorHAnsi" w:hAnsi="Times New Roman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107A8"/>
  </w:style>
  <w:style w:styleId="Heading1" w:type="paragraph">
    <w:name w:val="heading 1"/>
    <w:basedOn w:val="Normal"/>
    <w:next w:val="Normal"/>
    <w:link w:val="Heading1Char"/>
    <w:uiPriority w:val="9"/>
    <w:qFormat/>
    <w:rsid w:val="00336EAC"/>
    <w:pPr>
      <w:keepNext/>
      <w:keepLines/>
      <w:spacing w:after="80" w:before="360"/>
      <w:jc w:val="center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336EAC"/>
    <w:pPr>
      <w:keepNext/>
      <w:keepLines/>
      <w:spacing w:after="80" w:before="160"/>
      <w:jc w:val="center"/>
      <w:outlineLvl w:val="1"/>
    </w:pPr>
    <w:rPr>
      <w:rFonts w:cstheme="majorBidi" w:eastAsiaTheme="majorEastAsia"/>
      <w:color w:themeColor="text1" w:val="000000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107A8"/>
    <w:pPr>
      <w:keepNext/>
      <w:keepLines/>
      <w:spacing w:after="80" w:before="160"/>
      <w:jc w:val="center"/>
      <w:outlineLvl w:val="2"/>
    </w:pPr>
    <w:rPr>
      <w:rFonts w:cstheme="majorBidi" w:eastAsiaTheme="majorEastAsia"/>
      <w:color w:themeColor="text1" w:val="000000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330D61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330D61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30D61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30D61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30D61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30D61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6EAC"/>
    <w:rPr>
      <w:rFonts w:cstheme="majorBidi" w:eastAsiaTheme="majorEastAsia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36EAC"/>
    <w:rPr>
      <w:rFonts w:cstheme="majorBidi" w:eastAsiaTheme="majorEastAsia"/>
      <w:color w:themeColor="text1" w:val="00000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107A8"/>
    <w:rPr>
      <w:rFonts w:cstheme="majorBidi" w:eastAsiaTheme="majorEastAsia"/>
      <w:color w:themeColor="text1" w:val="000000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330D61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30D61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30D61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30D61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30D61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30D61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336EAC"/>
    <w:pPr>
      <w:spacing w:after="80" w:line="240" w:lineRule="auto"/>
      <w:contextualSpacing/>
      <w:jc w:val="center"/>
    </w:pPr>
    <w:rPr>
      <w:rFonts w:cstheme="majorBidi" w:eastAsiaTheme="majorEastAsia"/>
      <w:spacing w:val="-10"/>
      <w:kern w:val="28"/>
      <w:sz w:val="44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36EAC"/>
    <w:rPr>
      <w:rFonts w:cstheme="majorBidi" w:eastAsiaTheme="majorEastAsia"/>
      <w:spacing w:val="-10"/>
      <w:kern w:val="28"/>
      <w:sz w:val="44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330D61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330D61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330D61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330D6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30D6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330D6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330D6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330D6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330D61"/>
    <w:rPr>
      <w:b/>
      <w:bCs/>
      <w:smallCaps/>
      <w:color w:themeColor="accent1" w:themeShade="BF" w:val="0F4761"/>
      <w:spacing w:val="5"/>
    </w:rPr>
  </w:style>
  <w:style w:styleId="Caption" w:type="paragraph">
    <w:name w:val="caption"/>
    <w:basedOn w:val="Normal"/>
    <w:next w:val="Normal"/>
    <w:uiPriority w:val="35"/>
    <w:unhideWhenUsed/>
    <w:qFormat/>
    <w:rsid w:val="00FA7A2C"/>
    <w:pPr>
      <w:spacing w:after="200" w:line="240" w:lineRule="auto"/>
    </w:pPr>
    <w:rPr>
      <w:iCs/>
      <w:color w:themeColor="text2" w:val="0E2841"/>
      <w:szCs w:val="18"/>
    </w:rPr>
  </w:style>
  <w:style w:customStyle="1" w:styleId="Heading1Landscape" w:type="paragraph">
    <w:name w:val="Heading 1 Landscape"/>
    <w:basedOn w:val="Normal"/>
    <w:link w:val="Heading1LandscapeChar"/>
    <w:qFormat/>
    <w:rsid w:val="00272DAC"/>
    <w:rPr>
      <w:b/>
      <w:sz w:val="28"/>
    </w:rPr>
  </w:style>
  <w:style w:customStyle="1" w:styleId="Heading1LandscapeChar" w:type="character">
    <w:name w:val="Heading 1 Landscape Char"/>
    <w:basedOn w:val="DefaultParagraphFont"/>
    <w:link w:val="Heading1Landscape"/>
    <w:rsid w:val="00272DAC"/>
    <w:rPr>
      <w:b/>
      <w:sz w:val="28"/>
    </w:rPr>
  </w:style>
  <w:style w:customStyle="1" w:styleId="Author" w:type="paragraph">
    <w:name w:val="Author"/>
    <w:basedOn w:val="Normal"/>
    <w:link w:val="AuthorChar"/>
    <w:qFormat/>
    <w:rsid w:val="00902A8C"/>
    <w:pPr>
      <w:jc w:val="center"/>
    </w:pPr>
    <w:rPr>
      <w:sz w:val="28"/>
    </w:rPr>
  </w:style>
  <w:style w:customStyle="1" w:styleId="AuthorChar" w:type="character">
    <w:name w:val="Author Char"/>
    <w:basedOn w:val="DefaultParagraphFont"/>
    <w:link w:val="Author"/>
    <w:rsid w:val="00902A8C"/>
    <w:rPr>
      <w:sz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https://bragqut.github.io/2016/05/24/samclifford-splines/" TargetMode="External" /><Relationship Type="http://schemas.openxmlformats.org/officeDocument/2006/relationships/hyperlink" Id="rId21" Target="https://github.com/ADFG-DSF/RockfishSportMort/tree/main/mode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agqut.github.io/2016/05/24/samclifford-splines/" TargetMode="External" /><Relationship Type="http://schemas.openxmlformats.org/officeDocument/2006/relationships/hyperlink" Id="rId21" Target="https://github.com/ADFG-DSF/RockfishSportMort/tree/main/mode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</Words>
  <Characters>23</Characters>
  <Application>Microsoft Office Word</Application>
  <DocSecurity>0</DocSecurity>
  <Lines>1</Lines>
  <Paragraphs>1</Paragraphs>
  <ScaleCrop>false</ScaleCrop>
  <Company>State of Alaska</Company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0:30:14Z</dcterms:created>
  <dcterms:modified xsi:type="dcterms:W3CDTF">2025-06-06T00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output">
    <vt:lpwstr/>
  </property>
</Properties>
</file>